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l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ntig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gs with sequence identity &lt; 90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gs with sequence identity &gt;= 90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age &lt; 90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age &gt;= 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ve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l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10:56:35Z</dcterms:created>
  <dcterms:modified xsi:type="dcterms:W3CDTF">2024-10-03T10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